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66E8" w:rsidRDefault="00B866E8">
      <w:pPr>
        <w:rPr>
          <w:rFonts w:ascii="Times New Roman" w:hAnsi="Times New Roman" w:cs="Times New Roman"/>
          <w:sz w:val="24"/>
          <w:szCs w:val="24"/>
        </w:rPr>
      </w:pPr>
    </w:p>
    <w:p w:rsidR="00CC39FE" w:rsidRPr="00CC39FE" w:rsidRDefault="00CC39FE">
      <w:pPr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6697" w:type="dxa"/>
        <w:tblLook w:val="04A0" w:firstRow="1" w:lastRow="0" w:firstColumn="1" w:lastColumn="0" w:noHBand="0" w:noVBand="1"/>
      </w:tblPr>
      <w:tblGrid>
        <w:gridCol w:w="1082"/>
        <w:gridCol w:w="1416"/>
        <w:gridCol w:w="1114"/>
        <w:gridCol w:w="921"/>
        <w:gridCol w:w="1238"/>
        <w:gridCol w:w="926"/>
      </w:tblGrid>
      <w:tr w:rsidR="00825F31" w:rsidRPr="00F42928" w:rsidTr="00825F31">
        <w:trPr>
          <w:trHeight w:val="434"/>
        </w:trPr>
        <w:tc>
          <w:tcPr>
            <w:tcW w:w="1307" w:type="dxa"/>
          </w:tcPr>
          <w:p w:rsidR="00825F31" w:rsidRPr="00F42928" w:rsidRDefault="00825F31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ме </w:t>
            </w:r>
          </w:p>
        </w:tc>
        <w:tc>
          <w:tcPr>
            <w:tcW w:w="1416" w:type="dxa"/>
          </w:tcPr>
          <w:p w:rsidR="00825F31" w:rsidRPr="00F42928" w:rsidRDefault="00825F31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зиме</w:t>
            </w:r>
          </w:p>
        </w:tc>
        <w:tc>
          <w:tcPr>
            <w:tcW w:w="1211" w:type="dxa"/>
          </w:tcPr>
          <w:p w:rsidR="00825F31" w:rsidRPr="00F42928" w:rsidRDefault="00825F31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индекса</w:t>
            </w:r>
          </w:p>
        </w:tc>
        <w:tc>
          <w:tcPr>
            <w:tcW w:w="921" w:type="dxa"/>
          </w:tcPr>
          <w:p w:rsidR="00825F31" w:rsidRPr="00F42928" w:rsidRDefault="00825F31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4292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бодова</w:t>
            </w:r>
          </w:p>
        </w:tc>
        <w:tc>
          <w:tcPr>
            <w:tcW w:w="921" w:type="dxa"/>
          </w:tcPr>
          <w:p w:rsidR="00825F31" w:rsidRDefault="00825F31" w:rsidP="00787677">
            <w:pP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  <w:t xml:space="preserve">Укупан </w:t>
            </w:r>
          </w:p>
          <w:p w:rsidR="00825F31" w:rsidRPr="00825F31" w:rsidRDefault="00825F31" w:rsidP="00787677">
            <w:pP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  <w:t>Бр.бодова</w:t>
            </w:r>
          </w:p>
        </w:tc>
        <w:tc>
          <w:tcPr>
            <w:tcW w:w="921" w:type="dxa"/>
          </w:tcPr>
          <w:p w:rsidR="00825F31" w:rsidRPr="00F42928" w:rsidRDefault="00825F31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цјена</w:t>
            </w:r>
          </w:p>
        </w:tc>
      </w:tr>
      <w:tr w:rsidR="00825F31" w:rsidRPr="00F42928" w:rsidTr="00825F31">
        <w:trPr>
          <w:trHeight w:val="411"/>
        </w:trPr>
        <w:tc>
          <w:tcPr>
            <w:tcW w:w="1307" w:type="dxa"/>
          </w:tcPr>
          <w:p w:rsidR="00825F31" w:rsidRPr="006E53D2" w:rsidRDefault="00825F31" w:rsidP="00787677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арко</w:t>
            </w:r>
          </w:p>
        </w:tc>
        <w:tc>
          <w:tcPr>
            <w:tcW w:w="1416" w:type="dxa"/>
          </w:tcPr>
          <w:p w:rsidR="00825F31" w:rsidRPr="00F42928" w:rsidRDefault="00825F31" w:rsidP="00787677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Ђурђевић</w:t>
            </w:r>
          </w:p>
        </w:tc>
        <w:tc>
          <w:tcPr>
            <w:tcW w:w="1211" w:type="dxa"/>
          </w:tcPr>
          <w:p w:rsidR="00825F31" w:rsidRPr="00F42928" w:rsidRDefault="00825F31" w:rsidP="0082771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1/20</w:t>
            </w:r>
          </w:p>
        </w:tc>
        <w:tc>
          <w:tcPr>
            <w:tcW w:w="921" w:type="dxa"/>
          </w:tcPr>
          <w:p w:rsidR="00825F31" w:rsidRPr="00C27C98" w:rsidRDefault="00825F31" w:rsidP="0003477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921" w:type="dxa"/>
          </w:tcPr>
          <w:p w:rsidR="00825F31" w:rsidRPr="00825F31" w:rsidRDefault="00825F31" w:rsidP="00034779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  <w:t>88</w:t>
            </w:r>
          </w:p>
        </w:tc>
        <w:tc>
          <w:tcPr>
            <w:tcW w:w="921" w:type="dxa"/>
          </w:tcPr>
          <w:p w:rsidR="00825F31" w:rsidRPr="00825F31" w:rsidRDefault="00825F31" w:rsidP="00034779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  <w:t>9</w:t>
            </w:r>
          </w:p>
        </w:tc>
      </w:tr>
      <w:tr w:rsidR="00825F31" w:rsidRPr="00F42928" w:rsidTr="00825F31">
        <w:trPr>
          <w:trHeight w:val="411"/>
        </w:trPr>
        <w:tc>
          <w:tcPr>
            <w:tcW w:w="1307" w:type="dxa"/>
          </w:tcPr>
          <w:p w:rsidR="00825F31" w:rsidRDefault="00825F31" w:rsidP="00E32022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етар</w:t>
            </w:r>
          </w:p>
        </w:tc>
        <w:tc>
          <w:tcPr>
            <w:tcW w:w="1416" w:type="dxa"/>
          </w:tcPr>
          <w:p w:rsidR="00825F31" w:rsidRDefault="00825F31" w:rsidP="00E32022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алешевић</w:t>
            </w:r>
          </w:p>
        </w:tc>
        <w:tc>
          <w:tcPr>
            <w:tcW w:w="1211" w:type="dxa"/>
          </w:tcPr>
          <w:p w:rsidR="00825F31" w:rsidRDefault="00825F31" w:rsidP="00E32022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1/19</w:t>
            </w:r>
          </w:p>
        </w:tc>
        <w:tc>
          <w:tcPr>
            <w:tcW w:w="921" w:type="dxa"/>
          </w:tcPr>
          <w:p w:rsidR="00825F31" w:rsidRPr="00C27C98" w:rsidRDefault="00825F31" w:rsidP="00E3202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921" w:type="dxa"/>
          </w:tcPr>
          <w:p w:rsidR="00825F31" w:rsidRPr="00825F31" w:rsidRDefault="00825F31" w:rsidP="00E32022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  <w:t>89</w:t>
            </w:r>
          </w:p>
        </w:tc>
        <w:tc>
          <w:tcPr>
            <w:tcW w:w="921" w:type="dxa"/>
          </w:tcPr>
          <w:p w:rsidR="00825F31" w:rsidRPr="00825F31" w:rsidRDefault="00825F31" w:rsidP="00E32022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  <w:t>9</w:t>
            </w:r>
          </w:p>
        </w:tc>
      </w:tr>
    </w:tbl>
    <w:p w:rsidR="00CC39FE" w:rsidRDefault="00CC39FE">
      <w:pPr>
        <w:rPr>
          <w:rFonts w:ascii="Times New Roman" w:hAnsi="Times New Roman" w:cs="Times New Roman"/>
          <w:sz w:val="24"/>
          <w:szCs w:val="24"/>
        </w:rPr>
      </w:pPr>
    </w:p>
    <w:p w:rsidR="003700F9" w:rsidRPr="009F32FA" w:rsidRDefault="003700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Максимално </w:t>
      </w:r>
      <w:r w:rsidR="009F32FA">
        <w:rPr>
          <w:rFonts w:ascii="Times New Roman" w:hAnsi="Times New Roman" w:cs="Times New Roman"/>
          <w:sz w:val="24"/>
          <w:szCs w:val="24"/>
        </w:rPr>
        <w:t xml:space="preserve">25 </w:t>
      </w:r>
      <w:r>
        <w:rPr>
          <w:rFonts w:ascii="Times New Roman" w:hAnsi="Times New Roman" w:cs="Times New Roman"/>
          <w:sz w:val="24"/>
          <w:szCs w:val="24"/>
          <w:lang w:val="sr-Cyrl-RS"/>
        </w:rPr>
        <w:t>бодова</w:t>
      </w:r>
      <w:r w:rsidR="00830454">
        <w:rPr>
          <w:rFonts w:ascii="Times New Roman" w:hAnsi="Times New Roman" w:cs="Times New Roman"/>
          <w:sz w:val="24"/>
          <w:szCs w:val="24"/>
          <w:lang w:val="sr-Cyrl-RS"/>
        </w:rPr>
        <w:t xml:space="preserve">, минимално за пролаз </w:t>
      </w:r>
      <w:r w:rsidR="009F32FA">
        <w:rPr>
          <w:rFonts w:ascii="Times New Roman" w:hAnsi="Times New Roman" w:cs="Times New Roman"/>
          <w:sz w:val="24"/>
          <w:szCs w:val="24"/>
        </w:rPr>
        <w:t>13</w:t>
      </w:r>
      <w:r w:rsidR="003C204B">
        <w:rPr>
          <w:rFonts w:ascii="Times New Roman" w:hAnsi="Times New Roman" w:cs="Times New Roman"/>
          <w:sz w:val="24"/>
          <w:szCs w:val="24"/>
        </w:rPr>
        <w:t xml:space="preserve"> </w:t>
      </w:r>
      <w:r w:rsidR="00830454">
        <w:rPr>
          <w:rFonts w:ascii="Times New Roman" w:hAnsi="Times New Roman" w:cs="Times New Roman"/>
          <w:sz w:val="24"/>
          <w:szCs w:val="24"/>
          <w:lang w:val="sr-Cyrl-RS"/>
        </w:rPr>
        <w:t>бодова.</w:t>
      </w:r>
    </w:p>
    <w:p w:rsidR="00830454" w:rsidRPr="003700F9" w:rsidRDefault="00830454">
      <w:pPr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</w:p>
    <w:sectPr w:rsidR="00830454" w:rsidRPr="003700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TA3tTA3NzE0NTBS0lEKTi0uzszPAykwqgUA9GohSSwAAAA="/>
  </w:docVars>
  <w:rsids>
    <w:rsidRoot w:val="00D11F61"/>
    <w:rsid w:val="00034779"/>
    <w:rsid w:val="0028699C"/>
    <w:rsid w:val="00287452"/>
    <w:rsid w:val="002D4151"/>
    <w:rsid w:val="003700F9"/>
    <w:rsid w:val="003C204B"/>
    <w:rsid w:val="00460756"/>
    <w:rsid w:val="006D7AE4"/>
    <w:rsid w:val="006E53D2"/>
    <w:rsid w:val="00744D36"/>
    <w:rsid w:val="007D6544"/>
    <w:rsid w:val="00825F31"/>
    <w:rsid w:val="0082771E"/>
    <w:rsid w:val="00830454"/>
    <w:rsid w:val="00847030"/>
    <w:rsid w:val="00850B03"/>
    <w:rsid w:val="009F32FA"/>
    <w:rsid w:val="00A74BDF"/>
    <w:rsid w:val="00B866E8"/>
    <w:rsid w:val="00BD0359"/>
    <w:rsid w:val="00BE7E7A"/>
    <w:rsid w:val="00C27C98"/>
    <w:rsid w:val="00CC39FE"/>
    <w:rsid w:val="00D11F61"/>
    <w:rsid w:val="00DE307E"/>
    <w:rsid w:val="00E32022"/>
    <w:rsid w:val="00F33E9F"/>
    <w:rsid w:val="00F42928"/>
    <w:rsid w:val="00F63BC3"/>
    <w:rsid w:val="00F9551F"/>
    <w:rsid w:val="00FE3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29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29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VA SAMARDŽIĆ</dc:creator>
  <cp:keywords/>
  <dc:description/>
  <cp:lastModifiedBy>Dragana</cp:lastModifiedBy>
  <cp:revision>6</cp:revision>
  <dcterms:created xsi:type="dcterms:W3CDTF">2022-05-04T07:36:00Z</dcterms:created>
  <dcterms:modified xsi:type="dcterms:W3CDTF">2022-05-05T09:28:00Z</dcterms:modified>
</cp:coreProperties>
</file>